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CC9FC" w14:textId="77777777" w:rsidR="00014094" w:rsidRDefault="00014094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ntro:</w:t>
      </w:r>
    </w:p>
    <w:p w14:paraId="39DBF41E" w14:textId="5B54D6BB" w:rsidR="00014094" w:rsidRDefault="00014094">
      <w:p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 xml:space="preserve">Bursting with vibrant tropical fruits and enhanced by the rich goodness of Challenge Butter, this recipe is a surefire way to bring a taste of </w:t>
      </w:r>
      <w:r>
        <w:rPr>
          <w:rFonts w:ascii="Arial" w:hAnsi="Arial" w:cs="Arial"/>
          <w:sz w:val="24"/>
          <w:szCs w:val="24"/>
        </w:rPr>
        <w:t>the tropics</w:t>
      </w:r>
      <w:r w:rsidRPr="00014094">
        <w:rPr>
          <w:rFonts w:ascii="Arial" w:hAnsi="Arial" w:cs="Arial"/>
          <w:sz w:val="24"/>
          <w:szCs w:val="24"/>
        </w:rPr>
        <w:t xml:space="preserve"> to your table. Whether you're looking for a refreshing dessert or a sweet treat to satisfy your cravings, Tropical Fruit Crunch is here to transport your taste buds to a sun-kissed oasis. </w:t>
      </w:r>
    </w:p>
    <w:p w14:paraId="11C85EDB" w14:textId="77777777" w:rsidR="00014094" w:rsidRDefault="00014094">
      <w:pPr>
        <w:rPr>
          <w:rFonts w:ascii="Arial" w:hAnsi="Arial" w:cs="Arial"/>
          <w:sz w:val="24"/>
          <w:szCs w:val="24"/>
        </w:rPr>
      </w:pPr>
    </w:p>
    <w:p w14:paraId="6C3D8BD9" w14:textId="77777777" w:rsidR="00014094" w:rsidRDefault="00014094">
      <w:p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b/>
          <w:bCs/>
          <w:sz w:val="24"/>
          <w:szCs w:val="24"/>
        </w:rPr>
        <w:t>Chef Tips: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435311C" w14:textId="711FF081" w:rsidR="00014094" w:rsidRPr="00014094" w:rsidRDefault="00014094" w:rsidP="0001409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If you have fresh fruit on hand, go ahead and use it! Peel and cut your favorite fruit combination and add to the crisp!</w:t>
      </w:r>
    </w:p>
    <w:p w14:paraId="367F2811" w14:textId="6520199B" w:rsidR="00014094" w:rsidRPr="00014094" w:rsidRDefault="00014094" w:rsidP="0001409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Traditionally you will find cinnamon in a crisp recipe. However, ginger goes quite well with tropical fruit. If you prefer, you can also substitute a Tablespoon of fresh ginger.</w:t>
      </w:r>
    </w:p>
    <w:p w14:paraId="15DEF9AA" w14:textId="31D85900" w:rsidR="00014094" w:rsidRPr="00014094" w:rsidRDefault="00014094" w:rsidP="0001409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This recipe is a great make-ahead recipe for a party; it can be served warm or cold. If you prefer it warm, simply place a serving in a bowl and microwave for 30-60 seconds before adding the ice cream or whipped topping!</w:t>
      </w:r>
    </w:p>
    <w:p w14:paraId="54B353C9" w14:textId="77777777" w:rsidR="00014094" w:rsidRDefault="00014094">
      <w:pPr>
        <w:rPr>
          <w:rFonts w:ascii="Arial" w:hAnsi="Arial" w:cs="Arial"/>
          <w:sz w:val="24"/>
          <w:szCs w:val="24"/>
        </w:rPr>
      </w:pPr>
    </w:p>
    <w:p w14:paraId="3BE5AD4B" w14:textId="0EADBA97" w:rsidR="0024626C" w:rsidRPr="00014094" w:rsidRDefault="007011D8">
      <w:pPr>
        <w:rPr>
          <w:rFonts w:ascii="Arial" w:hAnsi="Arial" w:cs="Arial"/>
          <w:b/>
          <w:bCs/>
          <w:sz w:val="28"/>
          <w:szCs w:val="28"/>
        </w:rPr>
      </w:pPr>
      <w:r w:rsidRPr="00014094">
        <w:rPr>
          <w:rFonts w:ascii="Arial" w:hAnsi="Arial" w:cs="Arial"/>
          <w:b/>
          <w:bCs/>
          <w:sz w:val="28"/>
          <w:szCs w:val="28"/>
        </w:rPr>
        <w:t>Tropical Fruit Crisp</w:t>
      </w:r>
    </w:p>
    <w:p w14:paraId="6DC62B37" w14:textId="77777777" w:rsidR="00752024" w:rsidRPr="00014094" w:rsidRDefault="00752024">
      <w:pPr>
        <w:rPr>
          <w:rFonts w:ascii="Arial" w:hAnsi="Arial" w:cs="Arial"/>
          <w:b/>
          <w:bCs/>
          <w:sz w:val="24"/>
          <w:szCs w:val="24"/>
        </w:rPr>
      </w:pPr>
      <w:r w:rsidRPr="00014094">
        <w:rPr>
          <w:rFonts w:ascii="Arial" w:hAnsi="Arial" w:cs="Arial"/>
          <w:b/>
          <w:bCs/>
          <w:sz w:val="24"/>
          <w:szCs w:val="24"/>
        </w:rPr>
        <w:t>Directions</w:t>
      </w:r>
    </w:p>
    <w:p w14:paraId="637C9CFA" w14:textId="64ECDC24" w:rsidR="007011D8" w:rsidRPr="00014094" w:rsidRDefault="007011D8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8 cups of frozen unsweetened Tropical Fruit Blend, thawed and drained (fresh fruit can also be used)</w:t>
      </w:r>
    </w:p>
    <w:p w14:paraId="3ACE8268" w14:textId="24EEA4E1" w:rsidR="007011D8" w:rsidRPr="00014094" w:rsidRDefault="007011D8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¼ sugar</w:t>
      </w:r>
    </w:p>
    <w:p w14:paraId="6A188936" w14:textId="352AD80C" w:rsidR="007011D8" w:rsidRPr="00014094" w:rsidRDefault="007011D8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2 Tablespoons of fresh lime juice</w:t>
      </w:r>
    </w:p>
    <w:p w14:paraId="2531B02D" w14:textId="16AA4FA6" w:rsidR="007011D8" w:rsidRPr="00014094" w:rsidRDefault="007011D8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2 Tablespoons of cornstarch</w:t>
      </w:r>
    </w:p>
    <w:p w14:paraId="24603B03" w14:textId="77777777" w:rsidR="00752024" w:rsidRPr="00014094" w:rsidRDefault="00752024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 xml:space="preserve">1 stick of Salted Challenge Butter, </w:t>
      </w:r>
      <w:proofErr w:type="gramStart"/>
      <w:r w:rsidRPr="00014094">
        <w:rPr>
          <w:rFonts w:ascii="Arial" w:hAnsi="Arial" w:cs="Arial"/>
          <w:sz w:val="24"/>
          <w:szCs w:val="24"/>
        </w:rPr>
        <w:t>softened</w:t>
      </w:r>
      <w:proofErr w:type="gramEnd"/>
    </w:p>
    <w:p w14:paraId="038625A7" w14:textId="755E5BE2" w:rsidR="007011D8" w:rsidRPr="00014094" w:rsidRDefault="007011D8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1 cup of flour</w:t>
      </w:r>
    </w:p>
    <w:p w14:paraId="23A58E8A" w14:textId="779EF897" w:rsidR="007011D8" w:rsidRPr="00014094" w:rsidRDefault="00014094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 </w:t>
      </w:r>
      <w:r w:rsidR="007011D8" w:rsidRPr="00014094">
        <w:rPr>
          <w:rFonts w:ascii="Arial" w:hAnsi="Arial" w:cs="Arial"/>
          <w:sz w:val="24"/>
          <w:szCs w:val="24"/>
        </w:rPr>
        <w:t>cup of shredded coconut</w:t>
      </w:r>
    </w:p>
    <w:p w14:paraId="4387A21A" w14:textId="1298A5EF" w:rsidR="007011D8" w:rsidRPr="00014094" w:rsidRDefault="007011D8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½ cup of brown sugar</w:t>
      </w:r>
    </w:p>
    <w:p w14:paraId="18AC205C" w14:textId="023A356B" w:rsidR="007011D8" w:rsidRPr="00014094" w:rsidRDefault="007011D8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1 teaspoon of baking powder</w:t>
      </w:r>
    </w:p>
    <w:p w14:paraId="7A728615" w14:textId="46BB3673" w:rsidR="007011D8" w:rsidRPr="00014094" w:rsidRDefault="007011D8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¼ teaspoon of salt</w:t>
      </w:r>
    </w:p>
    <w:p w14:paraId="7F711A0E" w14:textId="77777777" w:rsidR="00752024" w:rsidRDefault="00752024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1 cup of chopped macadamia nuts</w:t>
      </w:r>
    </w:p>
    <w:p w14:paraId="27FDA104" w14:textId="4A1E3EE9" w:rsidR="00014094" w:rsidRPr="00014094" w:rsidRDefault="00014094" w:rsidP="0001409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teaspoon of ground ginger (optional)</w:t>
      </w:r>
    </w:p>
    <w:p w14:paraId="3B7A53BD" w14:textId="77777777" w:rsidR="00752024" w:rsidRPr="00014094" w:rsidRDefault="00752024">
      <w:pPr>
        <w:rPr>
          <w:rFonts w:ascii="Arial" w:hAnsi="Arial" w:cs="Arial"/>
          <w:sz w:val="24"/>
          <w:szCs w:val="24"/>
        </w:rPr>
      </w:pPr>
    </w:p>
    <w:p w14:paraId="2580C08B" w14:textId="4A56A2CC" w:rsidR="007011D8" w:rsidRPr="00014094" w:rsidRDefault="007011D8">
      <w:pPr>
        <w:rPr>
          <w:rFonts w:ascii="Arial" w:hAnsi="Arial" w:cs="Arial"/>
          <w:b/>
          <w:bCs/>
          <w:sz w:val="24"/>
          <w:szCs w:val="24"/>
        </w:rPr>
      </w:pPr>
      <w:r w:rsidRPr="00014094">
        <w:rPr>
          <w:rFonts w:ascii="Arial" w:hAnsi="Arial" w:cs="Arial"/>
          <w:b/>
          <w:bCs/>
          <w:sz w:val="24"/>
          <w:szCs w:val="24"/>
        </w:rPr>
        <w:t>Directions</w:t>
      </w:r>
    </w:p>
    <w:p w14:paraId="3FF9A255" w14:textId="759A0E8D" w:rsidR="007011D8" w:rsidRPr="00014094" w:rsidRDefault="007011D8" w:rsidP="0075202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Spray a glass 11x7-inch baking dish with cooking spray. Preheat oven to 350 degrees.</w:t>
      </w:r>
    </w:p>
    <w:p w14:paraId="208629C6" w14:textId="616387E0" w:rsidR="007011D8" w:rsidRPr="00014094" w:rsidRDefault="007011D8" w:rsidP="0075202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lastRenderedPageBreak/>
        <w:t xml:space="preserve">Place thawed and drained fruit in the prepared baking dish. Sprinkle with sugar and </w:t>
      </w:r>
      <w:r w:rsidR="00752024" w:rsidRPr="00014094">
        <w:rPr>
          <w:rFonts w:ascii="Arial" w:hAnsi="Arial" w:cs="Arial"/>
          <w:sz w:val="24"/>
          <w:szCs w:val="24"/>
        </w:rPr>
        <w:t>cornstarch and</w:t>
      </w:r>
      <w:r w:rsidRPr="00014094">
        <w:rPr>
          <w:rFonts w:ascii="Arial" w:hAnsi="Arial" w:cs="Arial"/>
          <w:sz w:val="24"/>
          <w:szCs w:val="24"/>
        </w:rPr>
        <w:t xml:space="preserve"> toss to coat.</w:t>
      </w:r>
    </w:p>
    <w:p w14:paraId="3B8759E0" w14:textId="30CCBB93" w:rsidR="00752024" w:rsidRPr="00014094" w:rsidRDefault="00752024" w:rsidP="0075202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 xml:space="preserve">Place butter, flour, coconut, brown sugar, baking powder, and salt in a mixing bowl. Using a pastry blender, fork, or hands, mix until well combined and crumbly. Add nuts and stir to combine. Pour the mixture on top of the fruit. </w:t>
      </w:r>
    </w:p>
    <w:p w14:paraId="5F8691AC" w14:textId="3E4AFDB2" w:rsidR="00752024" w:rsidRPr="00014094" w:rsidRDefault="00752024" w:rsidP="0075202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Bake in preheated oven for 30-35 minutes or until the fruit is bubbly and the top is golden brown.</w:t>
      </w:r>
    </w:p>
    <w:p w14:paraId="7ADECEFF" w14:textId="1E747D87" w:rsidR="00752024" w:rsidRPr="00014094" w:rsidRDefault="00752024" w:rsidP="0075202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4094">
        <w:rPr>
          <w:rFonts w:ascii="Arial" w:hAnsi="Arial" w:cs="Arial"/>
          <w:sz w:val="24"/>
          <w:szCs w:val="24"/>
        </w:rPr>
        <w:t>Serve warm or cold. Great served with ice cream or whipped cream.</w:t>
      </w:r>
    </w:p>
    <w:p w14:paraId="57DE4536" w14:textId="77777777" w:rsidR="007011D8" w:rsidRPr="00752024" w:rsidRDefault="007011D8">
      <w:pPr>
        <w:rPr>
          <w:rFonts w:ascii="Arial" w:hAnsi="Arial" w:cs="Arial"/>
        </w:rPr>
      </w:pPr>
    </w:p>
    <w:p w14:paraId="4949AECD" w14:textId="77777777" w:rsidR="007011D8" w:rsidRPr="00752024" w:rsidRDefault="007011D8">
      <w:pPr>
        <w:rPr>
          <w:rFonts w:ascii="Arial" w:hAnsi="Arial" w:cs="Arial"/>
        </w:rPr>
      </w:pPr>
    </w:p>
    <w:sectPr w:rsidR="007011D8" w:rsidRPr="007520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13891"/>
    <w:multiLevelType w:val="hybridMultilevel"/>
    <w:tmpl w:val="BAF26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111759"/>
    <w:multiLevelType w:val="hybridMultilevel"/>
    <w:tmpl w:val="D1E4D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7360F5"/>
    <w:multiLevelType w:val="hybridMultilevel"/>
    <w:tmpl w:val="E0167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993020">
    <w:abstractNumId w:val="1"/>
  </w:num>
  <w:num w:numId="2" w16cid:durableId="1727530534">
    <w:abstractNumId w:val="0"/>
  </w:num>
  <w:num w:numId="3" w16cid:durableId="9907896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szAyMzG0sLAwMzZT0lEKTi0uzszPAykwqgUAV6YipCwAAAA="/>
  </w:docVars>
  <w:rsids>
    <w:rsidRoot w:val="007011D8"/>
    <w:rsid w:val="00014094"/>
    <w:rsid w:val="0024626C"/>
    <w:rsid w:val="007011D8"/>
    <w:rsid w:val="0075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F730D"/>
  <w15:chartTrackingRefBased/>
  <w15:docId w15:val="{D5171DA1-69AE-41E2-BA71-20828D9B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0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2</cp:revision>
  <dcterms:created xsi:type="dcterms:W3CDTF">2023-06-12T18:31:00Z</dcterms:created>
  <dcterms:modified xsi:type="dcterms:W3CDTF">2023-06-16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bc9690-e260-443b-8268-7f7a19b674d8</vt:lpwstr>
  </property>
</Properties>
</file>